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FF2854" w14:textId="274278AA" w:rsidR="0023762B" w:rsidRPr="0023762B" w:rsidRDefault="00F83D55" w:rsidP="00F83D55">
      <w:pPr>
        <w:pStyle w:val="Heading2"/>
      </w:pPr>
      <w:r w:rsidRPr="00F83D55">
        <w:t>Lecture 9-red-black trees</w:t>
      </w:r>
    </w:p>
    <w:p w14:paraId="08BB18A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. What type of data structure is a Red-Black Tree?</w:t>
      </w:r>
    </w:p>
    <w:p w14:paraId="0CAD74F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Array</w:t>
      </w:r>
    </w:p>
    <w:p w14:paraId="756E023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Linked List</w:t>
      </w:r>
    </w:p>
    <w:p w14:paraId="185734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Balanced Binary Search Tree</w:t>
      </w:r>
    </w:p>
    <w:p w14:paraId="6490461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Hash Table</w:t>
      </w:r>
    </w:p>
    <w:p w14:paraId="671B13EE" w14:textId="77777777" w:rsidR="0023762B" w:rsidRPr="0023762B" w:rsidRDefault="0023762B" w:rsidP="0023762B">
      <w:pPr>
        <w:rPr>
          <w:sz w:val="22"/>
          <w:szCs w:val="22"/>
        </w:rPr>
      </w:pPr>
    </w:p>
    <w:p w14:paraId="14D877E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2. In a Binary Search Tree, where are items smaller than a given node placed?</w:t>
      </w:r>
    </w:p>
    <w:p w14:paraId="4F7C24E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To the left</w:t>
      </w:r>
    </w:p>
    <w:p w14:paraId="68A122F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To the right</w:t>
      </w:r>
    </w:p>
    <w:p w14:paraId="08C71E2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Above</w:t>
      </w:r>
    </w:p>
    <w:p w14:paraId="59DD398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Below</w:t>
      </w:r>
    </w:p>
    <w:p w14:paraId="169738CE" w14:textId="77777777" w:rsidR="0023762B" w:rsidRPr="0023762B" w:rsidRDefault="0023762B" w:rsidP="0023762B">
      <w:pPr>
        <w:rPr>
          <w:sz w:val="22"/>
          <w:szCs w:val="22"/>
        </w:rPr>
      </w:pPr>
    </w:p>
    <w:p w14:paraId="426B05E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3. What is the guaranteed height of a balanced search tree with n items?</w:t>
      </w:r>
    </w:p>
    <w:p w14:paraId="1ECDA12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O(n)</w:t>
      </w:r>
    </w:p>
    <w:p w14:paraId="51ABCD7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46F599C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O(n^2)</w:t>
      </w:r>
    </w:p>
    <w:p w14:paraId="571961C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298CA9AC" w14:textId="77777777" w:rsidR="0023762B" w:rsidRPr="0023762B" w:rsidRDefault="0023762B" w:rsidP="0023762B">
      <w:pPr>
        <w:rPr>
          <w:sz w:val="22"/>
          <w:szCs w:val="22"/>
        </w:rPr>
      </w:pPr>
    </w:p>
    <w:p w14:paraId="1455F65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4. How many </w:t>
      </w:r>
      <w:proofErr w:type="spellStart"/>
      <w:r w:rsidRPr="0023762B">
        <w:rPr>
          <w:sz w:val="22"/>
          <w:szCs w:val="22"/>
        </w:rPr>
        <w:t>colors</w:t>
      </w:r>
      <w:proofErr w:type="spellEnd"/>
      <w:r w:rsidRPr="0023762B">
        <w:rPr>
          <w:sz w:val="22"/>
          <w:szCs w:val="22"/>
        </w:rPr>
        <w:t xml:space="preserve"> can a node in a Red-Black Tree have?</w:t>
      </w:r>
    </w:p>
    <w:p w14:paraId="40D82CB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1</w:t>
      </w:r>
    </w:p>
    <w:p w14:paraId="403747E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2</w:t>
      </w:r>
    </w:p>
    <w:p w14:paraId="23CE85A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3</w:t>
      </w:r>
    </w:p>
    <w:p w14:paraId="44EACAA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4</w:t>
      </w:r>
    </w:p>
    <w:p w14:paraId="60E421AB" w14:textId="77777777" w:rsidR="0023762B" w:rsidRPr="0023762B" w:rsidRDefault="0023762B" w:rsidP="0023762B">
      <w:pPr>
        <w:rPr>
          <w:sz w:val="22"/>
          <w:szCs w:val="22"/>
        </w:rPr>
      </w:pPr>
    </w:p>
    <w:p w14:paraId="2AEC7DE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5.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are the root and leaves (NIL) in a Red-Black Tree?</w:t>
      </w:r>
    </w:p>
    <w:p w14:paraId="4DA7E10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3C7009D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3136E14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216CA4D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7DBDAB6E" w14:textId="77777777" w:rsidR="0023762B" w:rsidRPr="0023762B" w:rsidRDefault="0023762B" w:rsidP="0023762B">
      <w:pPr>
        <w:rPr>
          <w:sz w:val="22"/>
          <w:szCs w:val="22"/>
        </w:rPr>
      </w:pPr>
    </w:p>
    <w:p w14:paraId="7066A05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6. If a node is red in a Red-Black Tree, what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must its children be?</w:t>
      </w:r>
    </w:p>
    <w:p w14:paraId="2C21C30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Red</w:t>
      </w:r>
    </w:p>
    <w:p w14:paraId="2642ED6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Black</w:t>
      </w:r>
    </w:p>
    <w:p w14:paraId="7099914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Either red or black</w:t>
      </w:r>
    </w:p>
    <w:p w14:paraId="4E67585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</w:t>
      </w:r>
      <w:proofErr w:type="spellStart"/>
      <w:r w:rsidRPr="0023762B">
        <w:rPr>
          <w:sz w:val="22"/>
          <w:szCs w:val="22"/>
        </w:rPr>
        <w:t>color</w:t>
      </w:r>
      <w:proofErr w:type="spellEnd"/>
    </w:p>
    <w:p w14:paraId="7D232657" w14:textId="77777777" w:rsidR="0023762B" w:rsidRPr="0023762B" w:rsidRDefault="0023762B" w:rsidP="0023762B">
      <w:pPr>
        <w:rPr>
          <w:sz w:val="22"/>
          <w:szCs w:val="22"/>
        </w:rPr>
      </w:pPr>
    </w:p>
    <w:p w14:paraId="4882CA3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7. In a Red-Black Tree, all paths from a node to its NIL descendants contain:</w:t>
      </w:r>
    </w:p>
    <w:p w14:paraId="5C95A96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The same number of red nodes</w:t>
      </w:r>
    </w:p>
    <w:p w14:paraId="7491B2E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The same number of black nodes</w:t>
      </w:r>
    </w:p>
    <w:p w14:paraId="148A49B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An equal number of red and black nodes</w:t>
      </w:r>
    </w:p>
    <w:p w14:paraId="183B226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No specific pattern</w:t>
      </w:r>
    </w:p>
    <w:p w14:paraId="23254FD2" w14:textId="77777777" w:rsidR="0023762B" w:rsidRPr="0023762B" w:rsidRDefault="0023762B" w:rsidP="0023762B">
      <w:pPr>
        <w:rPr>
          <w:sz w:val="22"/>
          <w:szCs w:val="22"/>
        </w:rPr>
      </w:pPr>
    </w:p>
    <w:p w14:paraId="6973DD6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8. What is the maximum ratio between the longest and shortest path in a Red-Black Tree?</w:t>
      </w:r>
    </w:p>
    <w:p w14:paraId="1D02193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1:1</w:t>
      </w:r>
    </w:p>
    <w:p w14:paraId="748DB6B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2:1</w:t>
      </w:r>
    </w:p>
    <w:p w14:paraId="7BA811C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3:1</w:t>
      </w:r>
    </w:p>
    <w:p w14:paraId="79BEE43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4:1</w:t>
      </w:r>
    </w:p>
    <w:p w14:paraId="35F7B109" w14:textId="77777777" w:rsidR="0023762B" w:rsidRPr="0023762B" w:rsidRDefault="0023762B" w:rsidP="0023762B">
      <w:pPr>
        <w:rPr>
          <w:sz w:val="22"/>
          <w:szCs w:val="22"/>
        </w:rPr>
      </w:pPr>
    </w:p>
    <w:p w14:paraId="7A4F7E2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9. What is the time complexity of search, insert, and remove operations in a Red-Black Tree?</w:t>
      </w:r>
    </w:p>
    <w:p w14:paraId="56A7C73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7D920DB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b) O(n)</w:t>
      </w:r>
    </w:p>
    <w:p w14:paraId="672476D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c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7CF14A1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d) O(n^2)</w:t>
      </w:r>
    </w:p>
    <w:p w14:paraId="5C0523D9" w14:textId="77777777" w:rsidR="0023762B" w:rsidRPr="0023762B" w:rsidRDefault="0023762B" w:rsidP="0023762B">
      <w:pPr>
        <w:rPr>
          <w:sz w:val="22"/>
          <w:szCs w:val="22"/>
        </w:rPr>
      </w:pPr>
    </w:p>
    <w:p w14:paraId="4C3D21F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0. What technique is used to fix violations after inserting or removing nodes in a Red-Black Tree?</w:t>
      </w:r>
    </w:p>
    <w:p w14:paraId="604CA3F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Sorting</w:t>
      </w:r>
    </w:p>
    <w:p w14:paraId="773A62F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ions</w:t>
      </w:r>
    </w:p>
    <w:p w14:paraId="15F4693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Splitting</w:t>
      </w:r>
    </w:p>
    <w:p w14:paraId="5C752CA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Merging</w:t>
      </w:r>
    </w:p>
    <w:p w14:paraId="6CADCFE7" w14:textId="77777777" w:rsidR="0023762B" w:rsidRPr="0023762B" w:rsidRDefault="0023762B" w:rsidP="0023762B">
      <w:pPr>
        <w:rPr>
          <w:sz w:val="22"/>
          <w:szCs w:val="22"/>
        </w:rPr>
      </w:pPr>
    </w:p>
    <w:p w14:paraId="630DBC70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1. What is the primary goal of rotations in a Red-Black Tree?</w:t>
      </w:r>
    </w:p>
    <w:p w14:paraId="210307B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To increase the height of the tree</w:t>
      </w:r>
    </w:p>
    <w:p w14:paraId="0C4B574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To decrease the height of the tree</w:t>
      </w:r>
    </w:p>
    <w:p w14:paraId="415F7B2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To change the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of nodes</w:t>
      </w:r>
    </w:p>
    <w:p w14:paraId="0703A05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To remove nodes</w:t>
      </w:r>
    </w:p>
    <w:p w14:paraId="52493753" w14:textId="77777777" w:rsidR="0023762B" w:rsidRPr="0023762B" w:rsidRDefault="0023762B" w:rsidP="0023762B">
      <w:pPr>
        <w:rPr>
          <w:sz w:val="22"/>
          <w:szCs w:val="22"/>
        </w:rPr>
      </w:pPr>
    </w:p>
    <w:p w14:paraId="5DDC5DA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2. What is the time complexity of a rotation operation?</w:t>
      </w:r>
    </w:p>
    <w:p w14:paraId="6A0156D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06E208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BE3608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CFB8B7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39D84B93" w14:textId="77777777" w:rsidR="0023762B" w:rsidRPr="0023762B" w:rsidRDefault="0023762B" w:rsidP="0023762B">
      <w:pPr>
        <w:rPr>
          <w:sz w:val="22"/>
          <w:szCs w:val="22"/>
        </w:rPr>
      </w:pPr>
    </w:p>
    <w:p w14:paraId="39D824E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3. How many main scenarios are there after inserting a node Z in a Red-Black Tree?</w:t>
      </w:r>
    </w:p>
    <w:p w14:paraId="340BFFA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2</w:t>
      </w:r>
    </w:p>
    <w:p w14:paraId="4B5B14F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3</w:t>
      </w:r>
    </w:p>
    <w:p w14:paraId="004102A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4</w:t>
      </w:r>
    </w:p>
    <w:p w14:paraId="590FAB37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5</w:t>
      </w:r>
    </w:p>
    <w:p w14:paraId="16F89487" w14:textId="77777777" w:rsidR="0023762B" w:rsidRPr="0023762B" w:rsidRDefault="0023762B" w:rsidP="0023762B">
      <w:pPr>
        <w:rPr>
          <w:sz w:val="22"/>
          <w:szCs w:val="22"/>
        </w:rPr>
      </w:pPr>
    </w:p>
    <w:p w14:paraId="5966C71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4. In Case 0 of insertion, what action is taken when Z is the root?</w:t>
      </w:r>
    </w:p>
    <w:p w14:paraId="56F1E66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red</w:t>
      </w:r>
    </w:p>
    <w:p w14:paraId="1921A83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Color</w:t>
      </w:r>
      <w:proofErr w:type="spellEnd"/>
      <w:r w:rsidRPr="0023762B">
        <w:rPr>
          <w:sz w:val="22"/>
          <w:szCs w:val="22"/>
        </w:rPr>
        <w:t xml:space="preserve"> Z black</w:t>
      </w:r>
    </w:p>
    <w:p w14:paraId="3B3FC7F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</w:t>
      </w:r>
    </w:p>
    <w:p w14:paraId="18E6EAC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11CA9F2C" w14:textId="77777777" w:rsidR="0023762B" w:rsidRPr="0023762B" w:rsidRDefault="0023762B" w:rsidP="0023762B">
      <w:pPr>
        <w:rPr>
          <w:sz w:val="22"/>
          <w:szCs w:val="22"/>
        </w:rPr>
      </w:pPr>
    </w:p>
    <w:p w14:paraId="25491C7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5. In Case 1 of insertion, what is done when Z's uncle is red?</w:t>
      </w:r>
    </w:p>
    <w:p w14:paraId="00D61E5C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31575F14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FE749D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Remove Z</w:t>
      </w:r>
    </w:p>
    <w:p w14:paraId="6707F48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5B3D63C6" w14:textId="77777777" w:rsidR="0023762B" w:rsidRPr="0023762B" w:rsidRDefault="0023762B" w:rsidP="0023762B">
      <w:pPr>
        <w:rPr>
          <w:sz w:val="22"/>
          <w:szCs w:val="22"/>
        </w:rPr>
      </w:pPr>
    </w:p>
    <w:p w14:paraId="5D29941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6. In Case 2 of insertion (triangle case), what action is taken?</w:t>
      </w:r>
    </w:p>
    <w:p w14:paraId="1F225B0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</w:t>
      </w:r>
    </w:p>
    <w:p w14:paraId="040A988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Rotate Z's parent</w:t>
      </w:r>
    </w:p>
    <w:p w14:paraId="258B028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</w:t>
      </w:r>
    </w:p>
    <w:p w14:paraId="60EC124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rotation needed</w:t>
      </w:r>
    </w:p>
    <w:p w14:paraId="6B6347A6" w14:textId="77777777" w:rsidR="0023762B" w:rsidRPr="0023762B" w:rsidRDefault="0023762B" w:rsidP="0023762B">
      <w:pPr>
        <w:rPr>
          <w:sz w:val="22"/>
          <w:szCs w:val="22"/>
        </w:rPr>
      </w:pPr>
    </w:p>
    <w:p w14:paraId="5AC09F7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7. In Case 3 of insertion (line case), what actions are taken?</w:t>
      </w:r>
    </w:p>
    <w:p w14:paraId="2AB1A0D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Rotate Z's grandparent only</w:t>
      </w:r>
    </w:p>
    <w:p w14:paraId="7B755749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 only</w:t>
      </w:r>
    </w:p>
    <w:p w14:paraId="5FA2884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Rotate Z's grandparent and </w:t>
      </w:r>
      <w:proofErr w:type="spellStart"/>
      <w:r w:rsidRPr="0023762B">
        <w:rPr>
          <w:sz w:val="22"/>
          <w:szCs w:val="22"/>
        </w:rPr>
        <w:t>recolor</w:t>
      </w:r>
      <w:proofErr w:type="spellEnd"/>
      <w:r w:rsidRPr="0023762B">
        <w:rPr>
          <w:sz w:val="22"/>
          <w:szCs w:val="22"/>
        </w:rPr>
        <w:t xml:space="preserve"> Z's parents and grandparent</w:t>
      </w:r>
    </w:p>
    <w:p w14:paraId="7952CFE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No action needed</w:t>
      </w:r>
    </w:p>
    <w:p w14:paraId="18456D0A" w14:textId="77777777" w:rsidR="0023762B" w:rsidRPr="0023762B" w:rsidRDefault="0023762B" w:rsidP="0023762B">
      <w:pPr>
        <w:rPr>
          <w:sz w:val="22"/>
          <w:szCs w:val="22"/>
        </w:rPr>
      </w:pPr>
    </w:p>
    <w:p w14:paraId="3A74DCD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8. What is the overall time complexity of inserting a node in a Red-Black Tree?</w:t>
      </w:r>
    </w:p>
    <w:p w14:paraId="3048230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1)</w:t>
      </w:r>
    </w:p>
    <w:p w14:paraId="5A73B87A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</w:t>
      </w:r>
    </w:p>
    <w:p w14:paraId="2478F55E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O(n)</w:t>
      </w:r>
    </w:p>
    <w:p w14:paraId="4F69D0D8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O(n^2)</w:t>
      </w:r>
    </w:p>
    <w:p w14:paraId="1D29318F" w14:textId="77777777" w:rsidR="0023762B" w:rsidRPr="0023762B" w:rsidRDefault="0023762B" w:rsidP="0023762B">
      <w:pPr>
        <w:rPr>
          <w:sz w:val="22"/>
          <w:szCs w:val="22"/>
        </w:rPr>
      </w:pPr>
    </w:p>
    <w:p w14:paraId="505EEEF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19. Which of the following is NOT an application of Red-Black Trees?</w:t>
      </w:r>
    </w:p>
    <w:p w14:paraId="6501BC5D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Java's </w:t>
      </w:r>
      <w:proofErr w:type="spellStart"/>
      <w:r w:rsidRPr="0023762B">
        <w:rPr>
          <w:sz w:val="22"/>
          <w:szCs w:val="22"/>
        </w:rPr>
        <w:t>TreeMap</w:t>
      </w:r>
      <w:proofErr w:type="spellEnd"/>
    </w:p>
    <w:p w14:paraId="0EA41EB2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C++ </w:t>
      </w:r>
      <w:proofErr w:type="spellStart"/>
      <w:r w:rsidRPr="0023762B">
        <w:rPr>
          <w:sz w:val="22"/>
          <w:szCs w:val="22"/>
        </w:rPr>
        <w:t>STL's</w:t>
      </w:r>
      <w:proofErr w:type="spellEnd"/>
      <w:r w:rsidRPr="0023762B">
        <w:rPr>
          <w:sz w:val="22"/>
          <w:szCs w:val="22"/>
        </w:rPr>
        <w:t xml:space="preserve"> map</w:t>
      </w:r>
    </w:p>
    <w:p w14:paraId="493A3D26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c) Linux kernel's completely fair scheduler</w:t>
      </w:r>
    </w:p>
    <w:p w14:paraId="5A48B445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Python's list implementation</w:t>
      </w:r>
    </w:p>
    <w:p w14:paraId="763B19CE" w14:textId="77777777" w:rsidR="0023762B" w:rsidRPr="0023762B" w:rsidRDefault="0023762B" w:rsidP="0023762B">
      <w:pPr>
        <w:rPr>
          <w:sz w:val="22"/>
          <w:szCs w:val="22"/>
        </w:rPr>
      </w:pPr>
    </w:p>
    <w:p w14:paraId="5459F78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>20. What property of Red-Black Trees makes them efficient for use as system symbol tables?</w:t>
      </w:r>
    </w:p>
    <w:p w14:paraId="1A7B0F61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a) They use only two </w:t>
      </w:r>
      <w:proofErr w:type="spellStart"/>
      <w:r w:rsidRPr="0023762B">
        <w:rPr>
          <w:sz w:val="22"/>
          <w:szCs w:val="22"/>
        </w:rPr>
        <w:t>colors</w:t>
      </w:r>
      <w:proofErr w:type="spellEnd"/>
    </w:p>
    <w:p w14:paraId="7E09BB53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b) They guarantee </w:t>
      </w:r>
      <w:proofErr w:type="gramStart"/>
      <w:r w:rsidRPr="0023762B">
        <w:rPr>
          <w:sz w:val="22"/>
          <w:szCs w:val="22"/>
        </w:rPr>
        <w:t>O(</w:t>
      </w:r>
      <w:proofErr w:type="gramEnd"/>
      <w:r w:rsidRPr="0023762B">
        <w:rPr>
          <w:sz w:val="22"/>
          <w:szCs w:val="22"/>
        </w:rPr>
        <w:t>log n) time complexity for basic operations</w:t>
      </w:r>
    </w:p>
    <w:p w14:paraId="56645D1B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lastRenderedPageBreak/>
        <w:t xml:space="preserve">    c) They always have a black root</w:t>
      </w:r>
    </w:p>
    <w:p w14:paraId="6354BBAF" w14:textId="77777777" w:rsidR="0023762B" w:rsidRPr="0023762B" w:rsidRDefault="0023762B" w:rsidP="0023762B">
      <w:pPr>
        <w:rPr>
          <w:sz w:val="22"/>
          <w:szCs w:val="22"/>
        </w:rPr>
      </w:pPr>
      <w:r w:rsidRPr="0023762B">
        <w:rPr>
          <w:sz w:val="22"/>
          <w:szCs w:val="22"/>
        </w:rPr>
        <w:t xml:space="preserve">    d) They require frequent rotations</w:t>
      </w:r>
    </w:p>
    <w:sectPr w:rsidR="0023762B" w:rsidRPr="002376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qQUAs565TCwAAAA="/>
  </w:docVars>
  <w:rsids>
    <w:rsidRoot w:val="002A516C"/>
    <w:rsid w:val="0023762B"/>
    <w:rsid w:val="00284A8D"/>
    <w:rsid w:val="002A516C"/>
    <w:rsid w:val="005A760A"/>
    <w:rsid w:val="009437A0"/>
    <w:rsid w:val="00BD580F"/>
    <w:rsid w:val="00D778B3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615</Words>
  <Characters>2585</Characters>
  <Application>Microsoft Office Word</Application>
  <DocSecurity>0</DocSecurity>
  <Lines>152</Lines>
  <Paragraphs>133</Paragraphs>
  <ScaleCrop>false</ScaleCrop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08:00Z</dcterms:created>
  <dcterms:modified xsi:type="dcterms:W3CDTF">2025-03-31T18:43:00Z</dcterms:modified>
</cp:coreProperties>
</file>